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ndone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ndonesia received a score of 79.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ndones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onesia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ndonesia received a score of 90.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ndonesia received a score of 55.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ndones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ndones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ndones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ndones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ndones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ndones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ndones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ndones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ndones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ndones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ndones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ndones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ndones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Indone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Indone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Indone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Indone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Indone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Indone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Indone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Indone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Indone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Indone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Indone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Indone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Indone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Indone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Indone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Indone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Indone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0,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1, 1994, 1996, 1997, 2000, 2002, 2003, 2007,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4:04Z</dcterms:created>
  <dcterms:modified xsi:type="dcterms:W3CDTF">2024-03-19T21: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ndonesia Country Report</vt:lpwstr>
  </property>
</Properties>
</file>